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3DC5B" w14:textId="04635754" w:rsidR="004C0528" w:rsidRPr="00DA685A" w:rsidRDefault="009D642F" w:rsidP="00DA685A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A685A">
        <w:rPr>
          <w:rFonts w:ascii="Times New Roman" w:hAnsi="Times New Roman" w:cs="Times New Roman"/>
          <w:b/>
          <w:bCs/>
          <w:sz w:val="24"/>
          <w:szCs w:val="24"/>
        </w:rPr>
        <w:t>Kathmandu University School of Education</w:t>
      </w:r>
    </w:p>
    <w:p w14:paraId="65EE2AF1" w14:textId="013EA5E1" w:rsidR="009D642F" w:rsidRPr="00DA685A" w:rsidRDefault="009D642F" w:rsidP="00DA685A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A685A">
        <w:rPr>
          <w:rFonts w:ascii="Times New Roman" w:hAnsi="Times New Roman" w:cs="Times New Roman"/>
          <w:b/>
          <w:bCs/>
          <w:sz w:val="24"/>
          <w:szCs w:val="24"/>
        </w:rPr>
        <w:t>Master in Technical and Vocational Education and Training (MTVET)</w:t>
      </w:r>
    </w:p>
    <w:p w14:paraId="5B6E637B" w14:textId="7219F027" w:rsidR="009D642F" w:rsidRPr="00DA685A" w:rsidRDefault="009D642F" w:rsidP="00DA685A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A685A">
        <w:rPr>
          <w:rFonts w:ascii="Times New Roman" w:hAnsi="Times New Roman" w:cs="Times New Roman"/>
          <w:b/>
          <w:bCs/>
          <w:sz w:val="24"/>
          <w:szCs w:val="24"/>
        </w:rPr>
        <w:t>2022 Batch</w:t>
      </w:r>
    </w:p>
    <w:p w14:paraId="2969BB8D" w14:textId="681F02AC" w:rsidR="009D642F" w:rsidRPr="00DA685A" w:rsidRDefault="009D642F" w:rsidP="00DA685A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A685A">
        <w:rPr>
          <w:rFonts w:ascii="Times New Roman" w:hAnsi="Times New Roman" w:cs="Times New Roman"/>
          <w:b/>
          <w:bCs/>
          <w:sz w:val="24"/>
          <w:szCs w:val="24"/>
        </w:rPr>
        <w:t>List of the studen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91"/>
        <w:gridCol w:w="3459"/>
        <w:gridCol w:w="2739"/>
        <w:gridCol w:w="5124"/>
        <w:gridCol w:w="1735"/>
      </w:tblGrid>
      <w:tr w:rsidR="00674BC9" w:rsidRPr="00DA685A" w14:paraId="2FFBCA63" w14:textId="77777777" w:rsidTr="00674BC9">
        <w:trPr>
          <w:trHeight w:val="269"/>
        </w:trPr>
        <w:tc>
          <w:tcPr>
            <w:tcW w:w="319" w:type="pct"/>
          </w:tcPr>
          <w:p w14:paraId="500C5CB1" w14:textId="53D9BEA3" w:rsidR="009D642F" w:rsidRPr="00DA685A" w:rsidRDefault="009D642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.</w:t>
            </w:r>
          </w:p>
        </w:tc>
        <w:tc>
          <w:tcPr>
            <w:tcW w:w="1240" w:type="pct"/>
          </w:tcPr>
          <w:p w14:paraId="054CD01D" w14:textId="09B44224" w:rsidR="009D642F" w:rsidRPr="00DA685A" w:rsidRDefault="009D642F" w:rsidP="009D642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the students</w:t>
            </w:r>
          </w:p>
        </w:tc>
        <w:tc>
          <w:tcPr>
            <w:tcW w:w="982" w:type="pct"/>
          </w:tcPr>
          <w:p w14:paraId="6ED8ABE5" w14:textId="6669D576" w:rsidR="009D642F" w:rsidRPr="00DA685A" w:rsidRDefault="009D642F" w:rsidP="009D642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1837" w:type="pct"/>
          </w:tcPr>
          <w:p w14:paraId="09475559" w14:textId="4B990A0D" w:rsidR="009D642F" w:rsidRPr="00DA685A" w:rsidRDefault="009D642F" w:rsidP="009D642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Address</w:t>
            </w:r>
          </w:p>
        </w:tc>
        <w:tc>
          <w:tcPr>
            <w:tcW w:w="622" w:type="pct"/>
          </w:tcPr>
          <w:p w14:paraId="10A1F334" w14:textId="635A0644" w:rsidR="009D642F" w:rsidRPr="00DA685A" w:rsidRDefault="009D642F" w:rsidP="009D642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</w:tr>
      <w:tr w:rsidR="00674BC9" w:rsidRPr="00DA685A" w14:paraId="1409F8C7" w14:textId="77777777" w:rsidTr="00674BC9">
        <w:trPr>
          <w:trHeight w:val="259"/>
        </w:trPr>
        <w:tc>
          <w:tcPr>
            <w:tcW w:w="319" w:type="pct"/>
          </w:tcPr>
          <w:p w14:paraId="69901027" w14:textId="0FAF3878" w:rsidR="009D642F" w:rsidRPr="00DA685A" w:rsidRDefault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40" w:type="pct"/>
          </w:tcPr>
          <w:p w14:paraId="56C8A05A" w14:textId="67FB81C9" w:rsidR="009D642F" w:rsidRPr="00DA685A" w:rsidRDefault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 xml:space="preserve">Ajip Chapagain </w:t>
            </w:r>
          </w:p>
        </w:tc>
        <w:tc>
          <w:tcPr>
            <w:tcW w:w="982" w:type="pct"/>
          </w:tcPr>
          <w:p w14:paraId="69BC8405" w14:textId="0053C323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9852033368</w:t>
            </w:r>
          </w:p>
        </w:tc>
        <w:tc>
          <w:tcPr>
            <w:tcW w:w="1837" w:type="pct"/>
          </w:tcPr>
          <w:p w14:paraId="0021A02B" w14:textId="3A276B22" w:rsidR="009D642F" w:rsidRPr="00DA685A" w:rsidRDefault="00C9677F" w:rsidP="00674B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677F">
              <w:rPr>
                <w:rFonts w:ascii="Times New Roman" w:hAnsi="Times New Roman" w:cs="Times New Roman"/>
                <w:sz w:val="24"/>
                <w:szCs w:val="24"/>
              </w:rPr>
              <w:t>ajit</w:t>
            </w:r>
            <w:r w:rsidR="00287BD9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Pr="00C9677F">
              <w:rPr>
                <w:rFonts w:ascii="Times New Roman" w:hAnsi="Times New Roman" w:cs="Times New Roman"/>
                <w:sz w:val="24"/>
                <w:szCs w:val="24"/>
              </w:rPr>
              <w:t>mtvet2022@kusoed.edu.np</w:t>
            </w:r>
          </w:p>
        </w:tc>
        <w:tc>
          <w:tcPr>
            <w:tcW w:w="622" w:type="pct"/>
          </w:tcPr>
          <w:p w14:paraId="250A37C3" w14:textId="1DF6C93B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Biratnagar</w:t>
            </w:r>
          </w:p>
        </w:tc>
      </w:tr>
      <w:tr w:rsidR="00674BC9" w:rsidRPr="00DA685A" w14:paraId="26ACEB13" w14:textId="77777777" w:rsidTr="00674BC9">
        <w:trPr>
          <w:trHeight w:val="269"/>
        </w:trPr>
        <w:tc>
          <w:tcPr>
            <w:tcW w:w="319" w:type="pct"/>
          </w:tcPr>
          <w:p w14:paraId="5D99B059" w14:textId="50161E4C" w:rsidR="009D642F" w:rsidRPr="00DA685A" w:rsidRDefault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40" w:type="pct"/>
          </w:tcPr>
          <w:p w14:paraId="6C0F402A" w14:textId="47A5603A" w:rsidR="009D642F" w:rsidRPr="00DA685A" w:rsidRDefault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Anu Pandit</w:t>
            </w:r>
          </w:p>
        </w:tc>
        <w:tc>
          <w:tcPr>
            <w:tcW w:w="982" w:type="pct"/>
          </w:tcPr>
          <w:p w14:paraId="201D7270" w14:textId="251F26FB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9818415818</w:t>
            </w:r>
          </w:p>
        </w:tc>
        <w:tc>
          <w:tcPr>
            <w:tcW w:w="1837" w:type="pct"/>
          </w:tcPr>
          <w:p w14:paraId="24BBEAD0" w14:textId="225A1D58" w:rsidR="009D642F" w:rsidRPr="00DA685A" w:rsidRDefault="00C9677F" w:rsidP="00674B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677F">
              <w:rPr>
                <w:rFonts w:ascii="Times New Roman" w:hAnsi="Times New Roman" w:cs="Times New Roman"/>
                <w:sz w:val="24"/>
                <w:szCs w:val="24"/>
              </w:rPr>
              <w:t>anu_mtvet2022@kusoed.edu.np</w:t>
            </w:r>
          </w:p>
        </w:tc>
        <w:tc>
          <w:tcPr>
            <w:tcW w:w="622" w:type="pct"/>
          </w:tcPr>
          <w:p w14:paraId="582BE2E9" w14:textId="0F11CF9C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Bhaktapur</w:t>
            </w:r>
          </w:p>
        </w:tc>
      </w:tr>
      <w:tr w:rsidR="00674BC9" w:rsidRPr="00DA685A" w14:paraId="13867C2D" w14:textId="77777777" w:rsidTr="00674BC9">
        <w:trPr>
          <w:trHeight w:val="259"/>
        </w:trPr>
        <w:tc>
          <w:tcPr>
            <w:tcW w:w="319" w:type="pct"/>
          </w:tcPr>
          <w:p w14:paraId="52C2F6FE" w14:textId="7B95271E" w:rsidR="009D642F" w:rsidRPr="00DA685A" w:rsidRDefault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0" w:type="pct"/>
          </w:tcPr>
          <w:p w14:paraId="1C8A45DE" w14:textId="36D4C6E4" w:rsidR="009D642F" w:rsidRPr="00DA685A" w:rsidRDefault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Bipin Tamang</w:t>
            </w:r>
          </w:p>
        </w:tc>
        <w:tc>
          <w:tcPr>
            <w:tcW w:w="982" w:type="pct"/>
          </w:tcPr>
          <w:p w14:paraId="7FA71615" w14:textId="3F19E0CC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9843805549</w:t>
            </w:r>
          </w:p>
        </w:tc>
        <w:tc>
          <w:tcPr>
            <w:tcW w:w="1837" w:type="pct"/>
          </w:tcPr>
          <w:p w14:paraId="48072BEC" w14:textId="17D97A93" w:rsidR="009D642F" w:rsidRPr="00DA685A" w:rsidRDefault="00C9677F" w:rsidP="00674B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677F">
              <w:rPr>
                <w:rFonts w:ascii="Times New Roman" w:hAnsi="Times New Roman" w:cs="Times New Roman"/>
                <w:sz w:val="24"/>
                <w:szCs w:val="24"/>
              </w:rPr>
              <w:t>bipin_mtvet2022@kusoed.edu.np</w:t>
            </w:r>
          </w:p>
        </w:tc>
        <w:tc>
          <w:tcPr>
            <w:tcW w:w="622" w:type="pct"/>
          </w:tcPr>
          <w:p w14:paraId="562CE628" w14:textId="06D06DEA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Kavre</w:t>
            </w:r>
          </w:p>
        </w:tc>
      </w:tr>
      <w:tr w:rsidR="00674BC9" w:rsidRPr="00DA685A" w14:paraId="01580E5D" w14:textId="77777777" w:rsidTr="00674BC9">
        <w:trPr>
          <w:trHeight w:val="269"/>
        </w:trPr>
        <w:tc>
          <w:tcPr>
            <w:tcW w:w="319" w:type="pct"/>
          </w:tcPr>
          <w:p w14:paraId="2956968D" w14:textId="240A9E1D" w:rsidR="009D642F" w:rsidRPr="00DA685A" w:rsidRDefault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0" w:type="pct"/>
          </w:tcPr>
          <w:p w14:paraId="79DA6EA5" w14:textId="32DB26F3" w:rsidR="009D642F" w:rsidRPr="00DA685A" w:rsidRDefault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Beatha Kapolo</w:t>
            </w:r>
          </w:p>
        </w:tc>
        <w:tc>
          <w:tcPr>
            <w:tcW w:w="982" w:type="pct"/>
          </w:tcPr>
          <w:p w14:paraId="4BD39E76" w14:textId="612E7786" w:rsidR="009D642F" w:rsidRPr="00DA685A" w:rsidRDefault="00DA685A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</w:t>
            </w:r>
          </w:p>
        </w:tc>
        <w:tc>
          <w:tcPr>
            <w:tcW w:w="1837" w:type="pct"/>
          </w:tcPr>
          <w:p w14:paraId="1072EBB6" w14:textId="45F0C2F8" w:rsidR="009D642F" w:rsidRPr="00DA685A" w:rsidRDefault="00C9677F" w:rsidP="00674B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677F">
              <w:rPr>
                <w:rFonts w:ascii="Times New Roman" w:hAnsi="Times New Roman" w:cs="Times New Roman"/>
                <w:sz w:val="24"/>
                <w:szCs w:val="24"/>
              </w:rPr>
              <w:t>beatha.mtvet2022@kusoed.edu.np</w:t>
            </w:r>
          </w:p>
        </w:tc>
        <w:tc>
          <w:tcPr>
            <w:tcW w:w="622" w:type="pct"/>
          </w:tcPr>
          <w:p w14:paraId="23C96C9A" w14:textId="404AD27F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Namibia</w:t>
            </w:r>
          </w:p>
        </w:tc>
      </w:tr>
      <w:tr w:rsidR="00674BC9" w:rsidRPr="00DA685A" w14:paraId="4A8A006A" w14:textId="77777777" w:rsidTr="00674BC9">
        <w:trPr>
          <w:trHeight w:val="269"/>
        </w:trPr>
        <w:tc>
          <w:tcPr>
            <w:tcW w:w="319" w:type="pct"/>
          </w:tcPr>
          <w:p w14:paraId="2A2BC507" w14:textId="46608DE2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40" w:type="pct"/>
          </w:tcPr>
          <w:p w14:paraId="6C325CB5" w14:textId="44BEDC68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Bobin Thapa</w:t>
            </w:r>
          </w:p>
        </w:tc>
        <w:tc>
          <w:tcPr>
            <w:tcW w:w="982" w:type="pct"/>
          </w:tcPr>
          <w:p w14:paraId="631B75D0" w14:textId="6670CFE5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9863092588</w:t>
            </w:r>
          </w:p>
        </w:tc>
        <w:tc>
          <w:tcPr>
            <w:tcW w:w="1837" w:type="pct"/>
          </w:tcPr>
          <w:p w14:paraId="2F839DEE" w14:textId="5FAD5995" w:rsidR="009D642F" w:rsidRPr="00DA685A" w:rsidRDefault="00C9677F" w:rsidP="00674B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677F">
              <w:rPr>
                <w:rFonts w:ascii="Times New Roman" w:hAnsi="Times New Roman" w:cs="Times New Roman"/>
                <w:sz w:val="24"/>
                <w:szCs w:val="24"/>
              </w:rPr>
              <w:t>bobin_mtvet2022@kusoed.edu.np</w:t>
            </w:r>
          </w:p>
        </w:tc>
        <w:tc>
          <w:tcPr>
            <w:tcW w:w="622" w:type="pct"/>
          </w:tcPr>
          <w:p w14:paraId="674E867B" w14:textId="1C3C75CF" w:rsidR="009D642F" w:rsidRPr="00DA685A" w:rsidRDefault="006F242B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thmandu</w:t>
            </w:r>
          </w:p>
        </w:tc>
      </w:tr>
      <w:tr w:rsidR="00674BC9" w:rsidRPr="00DA685A" w14:paraId="5DEA0FB8" w14:textId="77777777" w:rsidTr="00674BC9">
        <w:trPr>
          <w:trHeight w:val="259"/>
        </w:trPr>
        <w:tc>
          <w:tcPr>
            <w:tcW w:w="319" w:type="pct"/>
          </w:tcPr>
          <w:p w14:paraId="2B3EB348" w14:textId="012FFEA8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pct"/>
          </w:tcPr>
          <w:p w14:paraId="1F70A3A8" w14:textId="304E560F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Dipesh Kishor Dahal</w:t>
            </w:r>
          </w:p>
        </w:tc>
        <w:tc>
          <w:tcPr>
            <w:tcW w:w="982" w:type="pct"/>
          </w:tcPr>
          <w:p w14:paraId="3F4316FC" w14:textId="0491D870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9815818838</w:t>
            </w:r>
          </w:p>
        </w:tc>
        <w:tc>
          <w:tcPr>
            <w:tcW w:w="1837" w:type="pct"/>
          </w:tcPr>
          <w:p w14:paraId="0BD588CF" w14:textId="3ED149DD" w:rsidR="009D642F" w:rsidRPr="00DA685A" w:rsidRDefault="00C9677F" w:rsidP="00674B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677F">
              <w:rPr>
                <w:rFonts w:ascii="Times New Roman" w:hAnsi="Times New Roman" w:cs="Times New Roman"/>
                <w:sz w:val="24"/>
                <w:szCs w:val="24"/>
              </w:rPr>
              <w:t>dipesh_mtvet2022@kusoed.edu.np</w:t>
            </w:r>
          </w:p>
        </w:tc>
        <w:tc>
          <w:tcPr>
            <w:tcW w:w="622" w:type="pct"/>
          </w:tcPr>
          <w:p w14:paraId="19EE16B6" w14:textId="6F0A5510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Janakpur</w:t>
            </w:r>
          </w:p>
        </w:tc>
      </w:tr>
      <w:tr w:rsidR="00674BC9" w:rsidRPr="00DA685A" w14:paraId="0635B808" w14:textId="77777777" w:rsidTr="00674BC9">
        <w:trPr>
          <w:trHeight w:val="269"/>
        </w:trPr>
        <w:tc>
          <w:tcPr>
            <w:tcW w:w="319" w:type="pct"/>
          </w:tcPr>
          <w:p w14:paraId="7769EA3F" w14:textId="2949278F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pct"/>
          </w:tcPr>
          <w:p w14:paraId="354C5C03" w14:textId="2025B5C0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Mohan Raj Bhatta</w:t>
            </w:r>
          </w:p>
        </w:tc>
        <w:tc>
          <w:tcPr>
            <w:tcW w:w="982" w:type="pct"/>
          </w:tcPr>
          <w:p w14:paraId="4D72B2EF" w14:textId="02794B07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9858425165</w:t>
            </w:r>
          </w:p>
        </w:tc>
        <w:tc>
          <w:tcPr>
            <w:tcW w:w="1837" w:type="pct"/>
          </w:tcPr>
          <w:p w14:paraId="44475E7B" w14:textId="220A9746" w:rsidR="009D642F" w:rsidRPr="00DA685A" w:rsidRDefault="00C9677F" w:rsidP="00674B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677F">
              <w:rPr>
                <w:rFonts w:ascii="Times New Roman" w:hAnsi="Times New Roman" w:cs="Times New Roman"/>
                <w:sz w:val="24"/>
                <w:szCs w:val="24"/>
              </w:rPr>
              <w:t>mohan_mtvet2022@kusoed.edu.np</w:t>
            </w:r>
          </w:p>
        </w:tc>
        <w:tc>
          <w:tcPr>
            <w:tcW w:w="622" w:type="pct"/>
          </w:tcPr>
          <w:p w14:paraId="01005E7E" w14:textId="323C9FB1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Surkhet</w:t>
            </w:r>
          </w:p>
        </w:tc>
      </w:tr>
      <w:tr w:rsidR="00674BC9" w:rsidRPr="00DA685A" w14:paraId="17E51EC9" w14:textId="77777777" w:rsidTr="00674BC9">
        <w:trPr>
          <w:trHeight w:val="259"/>
        </w:trPr>
        <w:tc>
          <w:tcPr>
            <w:tcW w:w="319" w:type="pct"/>
          </w:tcPr>
          <w:p w14:paraId="534DAD0A" w14:textId="4BDAD63E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pct"/>
          </w:tcPr>
          <w:p w14:paraId="65F43E4F" w14:textId="54F8F9D4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Nawa Sujit Bhandari</w:t>
            </w:r>
          </w:p>
        </w:tc>
        <w:tc>
          <w:tcPr>
            <w:tcW w:w="982" w:type="pct"/>
          </w:tcPr>
          <w:p w14:paraId="66074932" w14:textId="45AABF00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9857057814</w:t>
            </w:r>
          </w:p>
        </w:tc>
        <w:tc>
          <w:tcPr>
            <w:tcW w:w="1837" w:type="pct"/>
          </w:tcPr>
          <w:p w14:paraId="408FDD9A" w14:textId="60F44666" w:rsidR="009D642F" w:rsidRPr="00DA685A" w:rsidRDefault="00C9677F" w:rsidP="00674B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677F">
              <w:rPr>
                <w:rFonts w:ascii="Times New Roman" w:hAnsi="Times New Roman" w:cs="Times New Roman"/>
                <w:sz w:val="24"/>
                <w:szCs w:val="24"/>
              </w:rPr>
              <w:t>nawa_mtvet2022@kusoed.edu.np</w:t>
            </w:r>
          </w:p>
        </w:tc>
        <w:tc>
          <w:tcPr>
            <w:tcW w:w="622" w:type="pct"/>
          </w:tcPr>
          <w:p w14:paraId="6A354000" w14:textId="72EC6B11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Butwal</w:t>
            </w:r>
          </w:p>
        </w:tc>
      </w:tr>
      <w:tr w:rsidR="00674BC9" w:rsidRPr="00DA685A" w14:paraId="63D4F31E" w14:textId="77777777" w:rsidTr="00674BC9">
        <w:trPr>
          <w:trHeight w:val="269"/>
        </w:trPr>
        <w:tc>
          <w:tcPr>
            <w:tcW w:w="319" w:type="pct"/>
          </w:tcPr>
          <w:p w14:paraId="5A9F50EE" w14:textId="2559DE78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pct"/>
          </w:tcPr>
          <w:p w14:paraId="2CF09846" w14:textId="3B020163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Nickesh Kumar Sah</w:t>
            </w:r>
          </w:p>
        </w:tc>
        <w:tc>
          <w:tcPr>
            <w:tcW w:w="982" w:type="pct"/>
          </w:tcPr>
          <w:p w14:paraId="250E78CB" w14:textId="187785D7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9812225265</w:t>
            </w:r>
          </w:p>
        </w:tc>
        <w:tc>
          <w:tcPr>
            <w:tcW w:w="1837" w:type="pct"/>
          </w:tcPr>
          <w:p w14:paraId="373CC289" w14:textId="3ECD59CB" w:rsidR="009D642F" w:rsidRPr="00DA685A" w:rsidRDefault="00674BC9" w:rsidP="00674B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BC9">
              <w:rPr>
                <w:rFonts w:ascii="Times New Roman" w:hAnsi="Times New Roman" w:cs="Times New Roman"/>
                <w:sz w:val="24"/>
                <w:szCs w:val="24"/>
              </w:rPr>
              <w:t>nickesh_mtvet2022@kusoed.edu.np</w:t>
            </w:r>
          </w:p>
        </w:tc>
        <w:tc>
          <w:tcPr>
            <w:tcW w:w="622" w:type="pct"/>
          </w:tcPr>
          <w:p w14:paraId="30FFE3DA" w14:textId="6B12DA94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Rautahat</w:t>
            </w:r>
          </w:p>
        </w:tc>
      </w:tr>
      <w:tr w:rsidR="00674BC9" w:rsidRPr="00DA685A" w14:paraId="3BEDB1F9" w14:textId="77777777" w:rsidTr="00674BC9">
        <w:trPr>
          <w:trHeight w:val="269"/>
        </w:trPr>
        <w:tc>
          <w:tcPr>
            <w:tcW w:w="319" w:type="pct"/>
          </w:tcPr>
          <w:p w14:paraId="6137DA44" w14:textId="539B6E94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pct"/>
          </w:tcPr>
          <w:p w14:paraId="36BD47DB" w14:textId="5795DECF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Rupak Khatari</w:t>
            </w:r>
          </w:p>
        </w:tc>
        <w:tc>
          <w:tcPr>
            <w:tcW w:w="982" w:type="pct"/>
          </w:tcPr>
          <w:p w14:paraId="167A7EA5" w14:textId="17377584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9851171924</w:t>
            </w:r>
          </w:p>
        </w:tc>
        <w:tc>
          <w:tcPr>
            <w:tcW w:w="1837" w:type="pct"/>
          </w:tcPr>
          <w:p w14:paraId="74592A7F" w14:textId="21E9A02B" w:rsidR="009D642F" w:rsidRPr="00DA685A" w:rsidRDefault="00674BC9" w:rsidP="00674B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BC9">
              <w:rPr>
                <w:rFonts w:ascii="Times New Roman" w:hAnsi="Times New Roman" w:cs="Times New Roman"/>
                <w:sz w:val="24"/>
                <w:szCs w:val="24"/>
              </w:rPr>
              <w:t>rupak_mtvet2022@kusoed.edu.np</w:t>
            </w:r>
          </w:p>
        </w:tc>
        <w:tc>
          <w:tcPr>
            <w:tcW w:w="622" w:type="pct"/>
          </w:tcPr>
          <w:p w14:paraId="1BC050EF" w14:textId="052211A3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Kavre</w:t>
            </w:r>
          </w:p>
        </w:tc>
      </w:tr>
      <w:tr w:rsidR="00674BC9" w:rsidRPr="00DA685A" w14:paraId="22D0F793" w14:textId="77777777" w:rsidTr="00674BC9">
        <w:trPr>
          <w:trHeight w:val="259"/>
        </w:trPr>
        <w:tc>
          <w:tcPr>
            <w:tcW w:w="319" w:type="pct"/>
          </w:tcPr>
          <w:p w14:paraId="16A00902" w14:textId="223DC870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pct"/>
          </w:tcPr>
          <w:p w14:paraId="14864581" w14:textId="13F61440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Selma Henok</w:t>
            </w:r>
          </w:p>
        </w:tc>
        <w:tc>
          <w:tcPr>
            <w:tcW w:w="982" w:type="pct"/>
          </w:tcPr>
          <w:p w14:paraId="7E252D0B" w14:textId="2EBEF070" w:rsidR="009D642F" w:rsidRPr="00DA685A" w:rsidRDefault="00DA685A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</w:t>
            </w:r>
          </w:p>
        </w:tc>
        <w:tc>
          <w:tcPr>
            <w:tcW w:w="1837" w:type="pct"/>
          </w:tcPr>
          <w:p w14:paraId="733DEE43" w14:textId="7D37F108" w:rsidR="009D642F" w:rsidRPr="00DA685A" w:rsidRDefault="00674BC9" w:rsidP="00674B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BC9">
              <w:rPr>
                <w:rFonts w:ascii="Times New Roman" w:hAnsi="Times New Roman" w:cs="Times New Roman"/>
                <w:sz w:val="24"/>
                <w:szCs w:val="24"/>
              </w:rPr>
              <w:t>selma_mtvet2022@kusoed.edu.np</w:t>
            </w:r>
          </w:p>
        </w:tc>
        <w:tc>
          <w:tcPr>
            <w:tcW w:w="622" w:type="pct"/>
          </w:tcPr>
          <w:p w14:paraId="29EA7681" w14:textId="2E48D091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Namibia</w:t>
            </w:r>
          </w:p>
        </w:tc>
      </w:tr>
      <w:tr w:rsidR="00674BC9" w:rsidRPr="00DA685A" w14:paraId="4240719A" w14:textId="77777777" w:rsidTr="00674BC9">
        <w:trPr>
          <w:trHeight w:val="269"/>
        </w:trPr>
        <w:tc>
          <w:tcPr>
            <w:tcW w:w="319" w:type="pct"/>
          </w:tcPr>
          <w:p w14:paraId="3651888D" w14:textId="0F9FAB4D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pct"/>
          </w:tcPr>
          <w:p w14:paraId="70F055A6" w14:textId="48FD4B95" w:rsidR="009D642F" w:rsidRPr="00DA685A" w:rsidRDefault="009D642F" w:rsidP="009D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 xml:space="preserve">Sonam Nepal </w:t>
            </w:r>
          </w:p>
        </w:tc>
        <w:tc>
          <w:tcPr>
            <w:tcW w:w="982" w:type="pct"/>
          </w:tcPr>
          <w:p w14:paraId="4F12A5A2" w14:textId="20B2164E" w:rsidR="009D642F" w:rsidRPr="00DA685A" w:rsidRDefault="009D642F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685A">
              <w:rPr>
                <w:rFonts w:ascii="Times New Roman" w:hAnsi="Times New Roman" w:cs="Times New Roman"/>
                <w:sz w:val="24"/>
                <w:szCs w:val="24"/>
              </w:rPr>
              <w:t>9849182515</w:t>
            </w:r>
          </w:p>
        </w:tc>
        <w:tc>
          <w:tcPr>
            <w:tcW w:w="1837" w:type="pct"/>
          </w:tcPr>
          <w:p w14:paraId="19691A16" w14:textId="73211A36" w:rsidR="009D642F" w:rsidRPr="00DA685A" w:rsidRDefault="00674BC9" w:rsidP="00674B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BC9">
              <w:rPr>
                <w:rFonts w:ascii="Times New Roman" w:hAnsi="Times New Roman" w:cs="Times New Roman"/>
                <w:sz w:val="24"/>
                <w:szCs w:val="24"/>
              </w:rPr>
              <w:t>sonam_mtvet2022@kusoed.edu.np</w:t>
            </w:r>
          </w:p>
        </w:tc>
        <w:tc>
          <w:tcPr>
            <w:tcW w:w="622" w:type="pct"/>
          </w:tcPr>
          <w:p w14:paraId="701A767C" w14:textId="036A09BA" w:rsidR="009D642F" w:rsidRPr="00DA685A" w:rsidRDefault="00674BC9" w:rsidP="00674B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thmandu</w:t>
            </w:r>
          </w:p>
        </w:tc>
      </w:tr>
    </w:tbl>
    <w:p w14:paraId="3ED3B192" w14:textId="77777777" w:rsidR="009D642F" w:rsidRPr="00DA685A" w:rsidRDefault="009D642F">
      <w:pPr>
        <w:rPr>
          <w:rFonts w:ascii="Times New Roman" w:hAnsi="Times New Roman" w:cs="Times New Roman"/>
          <w:sz w:val="24"/>
          <w:szCs w:val="24"/>
        </w:rPr>
      </w:pPr>
    </w:p>
    <w:sectPr w:rsidR="009D642F" w:rsidRPr="00DA685A" w:rsidSect="00674BC9">
      <w:pgSz w:w="16838" w:h="23811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yMTQ3MTC3NDI0NzBQ0lEKTi0uzszPAykwrAUAus1tkiwAAAA="/>
  </w:docVars>
  <w:rsids>
    <w:rsidRoot w:val="009D642F"/>
    <w:rsid w:val="00287BD9"/>
    <w:rsid w:val="004C0528"/>
    <w:rsid w:val="00674BC9"/>
    <w:rsid w:val="006F242B"/>
    <w:rsid w:val="009D642F"/>
    <w:rsid w:val="00C9677F"/>
    <w:rsid w:val="00DA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0C579"/>
  <w15:chartTrackingRefBased/>
  <w15:docId w15:val="{0B8A2AD0-BB85-4F51-80D7-573AEAAAB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6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sh Nath Parajuli</dc:creator>
  <cp:keywords/>
  <dc:description/>
  <cp:lastModifiedBy>Mahesh Nath Parajuli</cp:lastModifiedBy>
  <cp:revision>5</cp:revision>
  <dcterms:created xsi:type="dcterms:W3CDTF">2023-01-15T07:35:00Z</dcterms:created>
  <dcterms:modified xsi:type="dcterms:W3CDTF">2023-01-15T08:09:00Z</dcterms:modified>
</cp:coreProperties>
</file>